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พ.ค.</w:t>
      </w:r>
      <w:r>
        <w:t xml:space="preserve"> </w:t>
      </w:r>
      <w:r>
        <w:t xml:space="preserve">2564</w:t>
      </w:r>
      <w:r>
        <w:t xml:space="preserve"> </w:t>
      </w:r>
      <w:r>
        <w:t xml:space="preserve">มาริก</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0.5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ต้อนรับคุณผู้ชมเข้าสู่การแถลงข่าวของศูนย์บริหารสถานการณ์โควิด 19 จากที่ทำเนียบรัฐบาลประจำวันที่ 28 พฤษภาคม  วันนี้การแถลงข่าวนะคะนอกจากจะ ตามเรื่องของสถานการณ์การระบาดของ covid 19 ในพื้นที่กรุงเทพฯปริมณฑลและในจังหวัดต่างๆแล้วประเด็นที่มีการสอบถามกันเข้ามามาก เรื่องของการกระจายวัคซีนนะวันนี้แผนการกระจายวัคซีนเรามีหลัก เป็นอย่างไรและที่สำคัญหากเป็นประชาชนทั้งในกรุงเทพมหานครและในจังหวัดต่างๆต้องปฏิบัติ ตัวอย่างไรเพื่อที่จะลงทะเบียนเข้ารับ ดีนะคะวันนี้สามารถ ถามกันได้ตลอดช่วงของการแถลงข่าวค่ะ ลำดับแรกค่ะขออนุญาตเรียนเชิญทางแพทย์หญิงอภิสมัยศรีรังสรรค์ผู้ช่วย แถลงรายละเอียดเรียนเชิญคุณหมอค่ะ  กราบสวัสดีพี่น้องประชาชนนะคะกลับมาพบ กันวันนี้วัน  นะคะมาดูสถานการณ์การรายงานผู้ติดเชื้อนะคะก็วันนี้ขอเริ่มที่รายงานของรอบโลกนิดนึงนะคะตัวเลขก็ยังไม่ได้เล็กลงนะคะวันนี้วันเดียวในช่วง 24 ชั่วโมงที่ผ่านมารายงานผู้ติดเชื้อทั่วโลกเพิ่มไป 5 แสนกว่าๆค่ะยอดรวมอยู่ที่ 106 19 ล้านกว่านะคะและทำให้มีผู้เสียชีวิต 11 พันกว่ารายเซ็นยังคงเป็น 2 จุด หนึ่งนะคะแล้วก็สหรัฐอเมริกาโดยยอดสะสมยังเป็นอันดับ 1 แต่ว่ารายงานผู้ติดเชื้อตัวเลขเล็กลงเหลือ 2 หมื่นกว่านะคะแล้วก็มีการขัดแย้งที่น่าสนใจค่ะเพราะว่าในอเมริกาหลายท่านที่ ถามจะเห็นว่ามีการประกาศของ CDC นะคะว่าถ้าฉีดวัค  เพราะ 2 เข็มแล้วน่าจะสามารถอนุญาตให้ถอดหน้ากากอนามัยได้แต่ขณะเดียวกันนะคะก็จะมีสภาการพยาบาลของอเมริกันเองนะคะที่ออกมาแสดงความไม่เห็นด้วยค่ะตรงนี้ก็ยังเป็นสิ่งที่เราต้องติดตามกันนะคะเพราะว่ามีพี่น้องประชาชนสนใจเหมือนกันว่าฉีดวัคซีนครบแล้วปลอดภัยใช่ไหมไม่จำเป็นต้องสวมหน้ากากเห็นหลายประเทศเขาประกาศนโยบายอย่างนั้นก็ต้องเรียนย้ำนะคะว่ายังไม่ได้เป็นการยืนยันนะคะว่า ปลอดภัยแม้ฉีดวัคซีนแล้วมาตรการส่วนตัวก็ยังคงมีความจำเป็นค่ะ ประเทศไทยวันนี้รายงานอยู่ในอันดับที่ 84 สีนะคะก็ค่อนข้างสูงขึ้นมากทีเดียวค่ะ ประเทศเพื่อนบ้านที่เราเน้นย้ำกับทุกท่านเสมอก็คือมาเลเซียมีรายงานผู้ติดเชื้อ 7000 กว่ารายนะคะเมียนมาร์ 96 รายกัมพูชายังมีรายงานวันนี้ 649 รายและมีผู้เสียชีวิต มีรายได้แล้วก็มีรายงานที่น่าสนใจอีกส่วนนึงคือประเทศออสเตรเลียนะคะโดยรัฐวิคตอเรียนะคะมีการประกาศบล็อกดาว 7 วันหลังพบการระบาด covid สายพันธุ์อินเดียซึ่งตัวอย่างของออสเตรเลียนิวซีแลนด์ไม่ได้เป็นประเทศที่มีการจัดการการแพร่ระบาดได้ดีแต่ก็ กลับมามีการระบาดตามนะคะทำให้ทางรัฐวิกตอเรียเองก็ต้อง อากาศล็อคดาวแล้วก็มีกำลังมีการสอบสวนโรคพยายามที่จะควบคุมอยู่ด้วยนะคะ ในส่วนของรายละเอียดบ้านเราค่ะวันนี้ตัวเลขผู้ติดเชื้อรายงานคือ 3759 รายในจำนวนนี้นะคะยังคงเป็นการคัดกรองเชิงรุก ในเรือนจำ 1294 รายค่ะแล้วก็ผู้ที่เดินทางจากต่างประเทศวันนี้มีรายงานสิ แอด Line นะคะผู้เสียชีวิตวันนี้ยอดยังคงสูงอยู่ค่ะ 34 คนทำให้ยอดสะสมผู้เสียชีวิตอยู่ที่ 860 คนนะคะคิดเป็น 0.4 เปอร์เซ็นต์ กล่องสีเขียวนะคะคือจำนวนผู้ที่ได้รับอนุญาตกลับบ้านค่ะเป็นตัวเลข 4044 รายนะคะและกล่องสีฟ้าขวาล่างก็คือผู้ที่ยังรักษาตัวอยู่ในโรงพยาบาลวันนี้เฉพาะโรงพยาบาลนะคะรายงาน 18,000 971 รายมีอาการหนัก 1226 รายใช้เครื่องช่วยหายใจวันนี้ 405 รายค่ะ มาดูรายละเอียดการรายงานผู้เสียชีวิตในวันนี้นะคะก็ตัวเลขยังคงสูงอย่างต่อเนื่องวันที่ 34 แล้วก็มีจากกรุงเทพฯรายงานนะคะ 24 รายสมุทรปราการ 3 รายนครศรีธรรมราช 2 รายจังหวัดละ 1 รายนะคะชลบุรีนครราชสีมา  นครสวรรค์และร้อยเอ็ดค่ะโดย แอด Line นะคะของผู้เสียชีวิตรายงานวันนี้เป็นเพศชายค่ะอายุต่ำสุด 33 ปีสูงสุด  92 ปีนะคะแล้วก็อย่างที่เน้นย้ำให้ทุกท่านในวันที่ผ่านมาจะพบว่า เป็นผู้ติด เตียงผู้ป่วย เตียงผู้สูงอายุนะคะแล้ววันนี้ที่มีรายงานด้วยคือ เป็นผู้ที่ตั้งครรภ์ด้วย 1 รายนะคะ ในจำนวนของวันที่มีการเสียชีวิต หลังจากรับเชื้อนะคะหลังจาก บอกว่าได้รับการ ทราบว่าติดเชื้อเนี่ยมีถึง 8 รายทีเดียวค่ะที่เสียชีวิตในสัปดาห์เดียวนะคะแล้วก็ผู้ที่รักษาตัวอยู่ในโรงพยาบาลนานที่สุดวันนี้คือ 49 วันก่อนที่ท่านจะเสียชีวิตลงนะคะ  วันนี้นะคะทางกรมควบคุมโรคได้ทำสรุปการวิเคราะห์การเสียชีวิตทั้ง 3 รอบที่ผ่านมาในสไลด์ที่ท่านเห็นในวันนี้นะคะ อธิบายรายละเอียดสักนิดนึง การเสียชีวิตในระลอกแรกนี้นะคะอัตราตายอยู่ที่ 1 40 เปอร์เซ็นต์คือใน 100 รายก็จะมีคนเสียชีวิต  อยู่ที่ 1 รายกว่าไม่ถึง 2 นะคะแต่ว่ารอรอบ 2 มีอัตราการเสียชีวิตน้อยนะคะตอนการระบาดธันวาคมที่สมุทรสาครอยู่ที่ 0.14 ในรอบเมษายนนี้นะคะอัตราเสียชีวิตตอนนี้ขึ้นมาอยู่ที่ 1.23 เกือบเท่าระลอกแรกนะคะแล้วก็เรายังคงติด อัตราการเสียชีวิตด้วยนะคะอายุ ทั้ง 3 กลุ่มกลุ่มที่มีความเสี่ยงเสียชีวิตยังเป็นอายุเกิน 60 ปีค่ะ อยากให้ความสำคัญตรงกล่องโรคประจำตัวนะคะท่านจะเห็นว่าระลอกแรก ผู้ที่เสียชีวิตมีโรคประจำตัวมากถึง 70 เปอร์เซ็นต์ รอก 2 76% กระรอก 3 82% ค่ะคือตรงนี้เนี่ยเป็นสิ่งที่ทำให้เราเน้นย้ำนะคะว่ากลุ่มผู้ที่ยังสุขภาพแข็งแรงดีอายุน้อยมีการติด เสือโอกาส ชีวิตหรือมีอาการรุนแรงยังมีนะคะแต่ว่าอาจจะน้อยกว่ากลุ่มผู้สูงอายุหรือผู้ที่อาจจะเป็นผู้ป่วย กลุ่มนี้เมื่อท่านมีการติดเชื้อมีความรุนแรงและถึงขั้นเสียชีวิตได้สูงนะคะ ระยะเวลาเฉลี่ยตั้งแต่เริ่มป่วยจนเข้าสู่กระบวนการรักษาท่านจะเห็นว่ารอบแรกคือ 6 วันที่ 24 วัน ลอกนี้นะคะ 1 วันค่ะโดยประมาณนะคะก็ถือที่ว่าถ้าตีความก็คือแล้วรอบนี้นะเพราะว่าค่อนข้างจะมีอาการนะคะคือกลุ่มนี้ก็ค่อนข้างที่จะมีภาวะที่การเจ็บป่วยแสดงอาการแล้วก็อาจจะมีการทรุดลงอย่างรวดเร็วนำเข้าสู่กระบวนการรักษา ระยะพบเชื้อจนเสียชีวิตท่านจะเห็นว่าตัวเล็กเล็กลงนะคะจาก 15 วันในรอบแรกกลายเป็น 12 วันและตอนนี้ก็คือ 12 วันและที่น่าสนใจที่กรมควบคุมโรคย้ำนะคะก็คือในระลอกเมษายนนี้นะคะ 54 รายเสียชีวิต ในวันที่พบเชื้อค่ะหมายความว่าท่านเหล่านี้ในขณะที่อาการรุนแรงมาถึงโรงพยาบาลไม่ได้ทราบว่ามีอาการ ด้วยการติดเชื้อโควิดและเสียชีวิตในวันเดียวกันนะคะ  จากการสรุปนะคะ จากตัวเลขผู้เสียชีวิตที่รายงานในวันนี้ที่ 54 รายที่ว่านะคะก็คือ มีปัจจัยหลักคือมีโรคประจำตัวเป็นผู้ป่วย จากการสอบสวนโรคพบว่าญาติอาจจะไม่ได้ สังเกตเห็นเขาว่าผู้สูงอายุเหล่านี้เนี่ยเพราะว่าท่านป่วย อยู่แล้วนะคะช่วยเหลือตัวเองไม่ได้ดังนั้นเมื่อเวลามีอาการเปลี่ยนแปลงก็สังเกตยากสิ่งที่กรมควบคุมโรคแนะนำนะคะก็คือต้องสังเกตว่าท่านอาจจะมีอาการระบบทางเดินหายใจค่ะอาจจะซึมลงรับประทานอาหารได้น้อยลงหรือว่าดูหอบเหนื่อยเพิ่มมากขึ้นตรงนี้พอมีอาการรุนแรงไปถึงโรงพยาบาลจึง พบว่าติดเชื้อโควิดนะคะโดยที่ไม่ได้มีประวัติสัมผัสโรค เจนค่ะอีกกลุ่มนึงนะคะที่พบว่าเป็นผู้เสียชีวิต ภายใน 1 วันหลังจากทราบผลติดเชื้อก็คือกลุ่มที่ไม่ได้มีประวัติสัมผัสโลกชัดเจนคือไม่แน่ใจว่าไปพื้นที่เสี่ยงหรือว่าไปพบ  บุคคลที่มีรายงานติดเชื้ออย่างไรอาการเริ่มแรกก็เล็กน้อยจึง ไม่เข้ารับการตรวจรักษาหรือมีลักษณะการซื้อยารับประทานเอง ตัวเองอยู่ที่บ้านทำให้พอเวลาที่อาการรุนแรงถูกนำส่งโรงพยาบาลก็ทำให้แพทย์พยาบาลไม่สามารถที่จะรักษาชีวิตท่านเหล่านี้ไว้ได้นะคะสิ่งสำคัญทางกรม  ฝากด้วยเขาว่า สถานพยาบาลทุกแห่งนะคะถ้าท่านมีการตรวจพบ ผู้ป่วยมาด้วยโรคระบบทางเดินหายใจโดยเฉพาะเป็นผู้สูงอายุและมีโรคประจำตัวขอให้ตรวจ covid ทุกรายนะคะแม้ว่าจะไม่มีประวัติสัมผัส ผู้ใกล้ชิดหรือว่าไปในพื้นที่เสี่ยงก็ตามรวมทั้งผู้ดูแลผู้สูงอายุ อาจจะแนะนำให้มีอุปกรณ์ที่ต้องตรวจวัดออกซิเจนค่ะซึ่งก็เป็นอุปกรณ์เล็กๆหาได้ไม่ยากนะคะแล้วก็สังเกตอาการการเปลี่ยนแปลงในแต่ละวันด้วยค่ะก็ขอฝากไว้นะเพราะว่าอย่างที่เรียนนะคะว่าถ้ามีการติดเชื้อเราสามารถที่จะช่วยเหลือได้แต่ถ้ามีการเสียชีวิตอันนี้เนี่ยเป็นสิ่งที่เป็นความสูญเสียแล้วก็เราไม่อยากให้เกิดขึ้นกับ  ผู้ใดๆนะคะ  มาดูทิศทางการรายงาน ยอดผู้ติดเชื้อนิดนึงค่ะตรงนี้ก็จะยังแสดงให้เห็นนะคะว่าตัวเลขยังคงสูงค่ะไม่น่าไว้วางใจแล้วก็การคัดกรองเชิงรุก ก็ยังทำควบคู่กันไปตลอดนะคะ   รายงานผู้ที่เดินทางจากต่างประเทศ 18 รายวันนี้นะคะเป็นผู้ที่เดินทางจากอินเดีย 4 รายทั้งหมดเป็นชาวไทยนะคะเดินทางกลับบ้านมีโอมาน 1 รายอินโดนีเซียตรงนี้ขออนุญาตเรียนชี้แจงนิดนึงนะคะก็คือ เป็นผู้ที่เดินทางมาจากอินโดนีเซียแต่ว่าเป็นสัญชาติฟิลิปปินส์นะคะเพศชายอายุ 26 เดินทางมาที่ด่านท่าเรือค่ะมาทางเรือ ซึ่งทางโรงพยาบาล ที่หาดใหญ่สงขลานะคะได้รับการติดต่อให้ไป ตรวจอาการผู้ที่มีการเจ็บป่วยบนเรือ 2 ลำนะคะซึ่งลำนึงเนี่ยเป็นเรือสัญชาติสิงคโปร์และอีกลำหนึ่งก็คือเรือ สัญชาติปานามานะแต่ว่าเดินทางมาจากอินโดนีเซียซึ่งเรือทั้งสองลำนี้มาที่แท่นขุด เจาะน้ำมันนะคะตอนนี้มีรายงานพบ ติดเชื้อ 1 รายก็คือชาวฟิลิปปินส์และตอนนี้ได้รับการกักตัวบนเรือน่านน้ำจังหวัดสงขลานะคะไม่ได้เข้ามาในผืนแผ่นดินไทยแต่อย่างใดนะคะ มาดูทางมาเลเซียวันนี้ก็ยังมี 1 รายแต่อยากเน้นย้ำนะคะว่าอันนี้เป็นการเข้ามาตามแดนถาวรทางบกมาอย่างถูกต้องตามกฎหมายกัมพูชา 11 รายวันนี้เช่นกันค่ะมาอย่างถูกต้องตามกฎ หมายและทำให้สิ่งที่เคยเรียน พี่น้องประชาชนไว้ตั้งแต่ ต้นสัปดาห์นะคะว่าที่ผ่านมาเนี่ย มีการรายงานการสกัดกั้นการลักลอบเข้าเมืองที่เราเป็นห่วงตัวเลขเมื่อก่อนมีขึ้นไป วันละร้อยสองร้อยนะคะจากนั้นเนี่ยทางสระแก้วก็ได้เสนอให้มีการเปิดด่าน 5 วัน จากเดิมที่เปิดแค่จันทร์พุธศุกร์ รับวันละ 100 พอเพิ่มศักยภาพการเปิด ก็คือถือว่าเราไม่ได้ขัดขวางนะคะกรณีที่พี่น้องประชาชนคนไทยเดินทางกลับบ้านเพียงแต่เราขอให้มาอย่างถูก ต้องมาแล้วก็เข้าสู่กระบวนการตรวจหาเชื้อและเข้าสู่สถานการณ์ ก็พบว่าวันนี้ยอดผู้ลักลอบเข้าเมืองลดลงเป็น 54 ราย 54 รายนี่เล็กนะคะแต่ยังไม่อยากเห็นเลยนะคะมีมาทั้งจากทางพรมแดนพม่าลาวกัมพูชา แล้วก็มาเลเซียไม่มีการเฝ้าระวังและไม่พบนะคะก็ยังต้องให้กำลังใจ บุคลากรด้านความมั่นคงที่ยังคงทำงานหนักอย่างต่อเนื่องค่ะ ตัวเลขรายงานผู้ติดเชื้อรายใหม่ของ 10 อันดับนะคะก็กทมยังเป็นอันดับ 1 วันนี้รายงาน 973 รายค่ะเพชรบุรี 658 แล้วก็จังหวัดที่ระบายเป็นสีเขียวให้ทุกท่านเห็นนี่คือตัวเลขยังดูเหมือนเยอะนะคะแต่ว่าถ้าเทียบกับ ก่อนหน้านี้ถือได้ว่าลดลงค่ะแล้วก็นครปฐมสงขลาอยุธยาตอนนี้ก็เป็นตัวเลขที่เป็น 2 หลักนะคะลดลงมาเรื่อยๆเป็นในทิศทางที่พอจะ คุณได้ดีขึ้นค่ะตัวเลขสะสมของ จังหวัดยังไม่ต่างนะคะแต่ว่าเดี๋ยวไปดูแผนที่ประเทศไทยสรุปนิดนึงท่านจะเห็นว่า สะสมเนี่ยเชียงใหม่เป็นอันดับ 6 นะคะก็คือยอดสะสมของเชียงใหม่อยู่ที่ 4,000 373 แต่มาดูที่แผนที่ประเทศไทยค่ะจะเห็นว่าตอนนี้เชียงใหม่ปรับไปอยู่พื้นที่สีเขียวแล้วนะคะก็คือมีรายงานผู้ติดเชื้อไม่เกิน LINE ของทั้งจังหวัดนะคะเช่นเดียวกับราชบุรีตรงนี้ก็เห็นเป็นการเปลี่ยนแปลงนะคะแล้วก็จังหวัด สีขาวที่ไม่มีรายงานผู้ติดเชื้อเลยวันนี้บวกอีก จังหวัดเป็น 29 ถ้าบวกกับเขียวด้วยนะคะก็จะเป็นพื้นที่เขาเขียวรวมกันถึง 59 จังหวัดค่ะก็ขอบคุณทุกจังหวัดที่พยายามที่จะควบคุมสถานการณ์นะคะ  ในส่วนของกทมค่ะวันนี้มีรายงานตัวเลข 970 3 รายนะคะแล้วก็ถ้าทุกท่านเห็นกราฟเนี่ยจะยังเป็น ลักษณะที่ยังลอยสูงอยู่นะคะเราต้องช่วยดึง  Minecraft ลงมาอีกสักนิดนึงค่ะและในวันนี้กทมรายงานคลัสเตอร์ใหม่นะคะก็คือทุ่งครุ ที่ตลาดมีนค่ะบางแคเป็นบริษัทเอกชนและเขตวัฒนาเป็น สถานเอกอัครราชทูตนะคะซึ่งทั้งหมดนี้นะคะทางสำนักงานเขตก็ได้ลงพื้นที่แล้วก็พยายามที่จะไปสอบสวนโรคและครอบคลุมไม่ให้เกิดการแพร่กระจายเชื้อยังคงเฝ้าระวังสูงสุดอีก 30 cluster นะคะแล้วก็มี 4 ขา ที่ออกกทมรายงานนะคะว่า  ผมได้ดีพอสมควรนะคะที่จะเน้นย้ำกับประชาชนก็คือสวนหลวงทวีวัฒนาสาทรและจตุจักรตรงนี้ไม่ได้บอกว่าไม่จำเป็นต้องเฝ้าระวังนะคะถึง กลุ่มได้แล้วแต่ถ้าเรากัด เราก็อาจจะทำให้เห็นตัวเลขกลับขึ้นมาสูงได้ค่ะในส่วนของคลัสเตอร์ใหม่วันนี้นะคะ  มีนบุรีเนี่ยตอนนี้ตรวจพบ ไป 36 รายแล้วก็ในส่วนของ บางแคบริษัทเอกชนตอนนี้ ตรวจพบ 89 รายสถานทูตพบ 5 รายนะคะในตลาดที่มีการพบ การติดเชื้อที่มีนบุรีนะคะตอนนี้ปิดตลาดไปแล้ว 3 วันในวันที่ 20 แต่ก็คือพรุ่งนี้นะคะจะมีการตรวจคัดกรองเชิงรุกขอให้พี่น้องประชาชนติดตามและไปร่วมการตรวจคัดกรองเชิงรุกด้วยนะคะ  วันนี้นะคะในส่วนของปริมณฑลทางท่านผู้บริหารท่านรองผู้ว่าราชการทั้งนนทบุรีปทุมธานีสมุทรปราการสมุทรปราการนครปฐมก็รายงานการสถานการณ์แพร่ระบาดเข้ามาโดย การแพร่ระบาดหลักนะคะยังคงเป็นลักษณะเดิมๆค่ะเป็นพื้นที่ที่มีความแออัดหนาแน่นเป็นชุมชนแออัด ตลาดนะคะแล้วก็ฝากเน้นย้ำไปที่พี่น้องประชาชนด้วยค่ะว่าถ้าเป็นไปได้ตอนนี้ลดการเคลื่อนย้ายข้ามพื้นที่ไม่ว่าจะเป็นในจังหวัดเดียวกันนะคะก็พยายามที่จะ โง่ การเคลื่อนย้ายระหว่างอำเภอหรือว่าอย่างบางคนที่มีการทำงานในตลาดให้นะคะตลาด 1 ปิดไปแล้วเนี่ยไม่อยากเห็นลักษณะการที่ ย้ายข้ามพื้นที่ไปขายอีกตลาดนึงพี่ก็จะเกิดความเสี่ยงนะคะท่านรองผู้ว่าสมุทรปราการได้รายงานนะคะเป็น ตลาด 2 แห่งของสมุทรปราการก็คือพระประแดงกับตลาดสำโรงค่ะตอนนี้ทางจังหวัดก็ได้ปิดตลาด 3 วันนะคะเพื่อทำความสะอาดมีการลงพื้นที่ค้นหาเชิงรุก Active Case finding และมีการเตรียมเปิดโรงพยาบาลสนามสีเขียว 2 แห่งนะคะที่จะ สามารถให้บริการได้ 500 เตียงและยังมีการพยายามที่จะเข้า ลองเชิงรุก เพิ่มเติมนะคะที่รายงานทุกท่านไปก่อนหน้านี้คือคอนโด 2 แห่ง   มีการเข้าไปติดตามชุมชนใกล้เคียงคัดกรองเชิงรุกเพิ่มไปอีก 6  โดย 6 ขออภัยค่ะ 9 ตึกมีห้องประมาณ 2000 ห้อง น่าจะมีผู้อยู่อาศัยอย่างน้อยๆก็ต้อง 8,000 นะคะก็จะมีแผนตรวจคัดกรองในกลุ่มคอนโดนี้ต่อเนื่องให้ได้อย่างน้อยวันละ 1,500 รายอย่างนี้เป็นต้นนะคะแล้วก็ที่สปกชื่นชมนะคะคือการรายงานของท่านรองผู้ว่านครปฐมค่ะ คืออย่างที่เรียนย้ำทุกท่านนะคะว่าเรามีการรายงานตลาดชุมชนแล้วก็โรงงานแคมป์คนงานตอนนี้เนี่ยเราอยากให้ทุกๆจังหวัด เขตทุกพื้นที่นะคะได้สำรวจพื้นที่ของท่านค่ะ ยังไม่เกิดการติดเชื้อ แปลว่าท่าน ต้องเข้าไปเฝ้าระวังเข้าไปตรวจคัดกรองเชิงรุก นครปฐมนะคะรายงานว่า อำเภอมีการสำรวจพบมีตลาด 148 แห่งมีแคมป์คนงาน 173 โรงงานอีก 5,000 โรงงานนี้เป็นตัวเลขโดยคร่าวๆนะคะตรงนี้เนี่ยก็จะมีการดำเนินงานเฝ้าระวังควบคุมโรคค่ะผ่านตำบลนะคะซึ่งก็คือเป็นองค์การบริหารส่วนตำบลก็จะดูแลพื้นที่ร่วมกับ โรงพยาบาลส่งเสริมสุขภาพตำบลนะคะแล้วก็เมื่อมีการพบ เจอการติดเชื้อก็จะนำเข้าสู่ระบบการรักษาพยาบาลด้วยกลไกการปกครอง ส่วนท้องถิ่นระดับ ซึ่งอันนี้เนี่ยทางสปขชื่นชมค่ะท่านผอ. สปขชุดเล็กใช้คำว่า เปรียบเสมือนรังผึ้งนะคะเพราะว่าระดับตำบลถือว่าใกล้ชิดพื้นที่และประชาชนที่สุดท่านจะรู้ปัญหาดีที่สุดก็จะเป็นการเฝ้าระวังป้องกันโรคอย่างมีประสิทธิภาพนะคะก็ขอขอบคุณทุกๆ ท่านทุกๆพื้นที่ด้วยค่ะ สำหรับวันนี้นะคะการรายงานก็คงมีเท่านี้ค่ะ วันนี้มาที่ประเด็นคำถามนะคะที่นอกจากสื่อมวลชนจะสอบถามแล้วประชาชนก็ถามเป็นจำนวนมากนั่นก็คือเรื่องของ แน่นอนค่ะก่อนหน้านี้เราพูดถึงเกณฑ์การกระจายวัคซีนและเรื่องของการปรับเปลี่ยนรูปแบบการลงทะเบียนเพื่อให้เกิดความสะดวกมากยิ่งขึ้นแต่ปัญหาคือหลายคนยังไม่เข้าใจแล้วมองว่าการปรับเปลี่ยนแผนการกระจายวัคซีนและเรื่องของการลงทะเบียนเป็นเรื่องของแผนที่ไม่มีแผนเป็นการปรับเปลี่ยนไปมาจริงๆแล้วเรื่องของเหตุผลแล้วก็การปรับเปลี่ยนครั้งนี้เป็นยังไงคะ   สปกก็ติดตามข่าวสารนะคะทั้งส่วนของพี่น้องสื่อมวลชนหลักที่ช่วยกันเป็นกระบอกเสียงแล้วก็เดี๋ยวนี้พี่น้องประชาชนก็มีโซเชียลมีเดียนะคะถือได้ว่าเป็น ผู้ที่เป็นผู้สื่อข่าวสามารถที่จะรายงานความ ลำบากความคับข้องอุปสรรคต่างๆซึ่งวันนี้เนี่ยได้เตรียมข้อมูล โดยสรุปมาเรียนนำเสนอ เกี่ยวกับเรื่องวัคซีนเพื่อให้พี่น้องประชาชน เข้าใจนะคะอันดับแรกเนี่ยเราต้องเน้นย้ำเขาว่าการ มันกระจายวัคซีนทั่วโลกตอนนี้เนี่ยถือได้ว่าเป็นการอนุมัติฉุกเฉินโดยการรับรองขององค์การอนามัยโลกนะคะคือปกติจะมีการอนุมัติวัคซีนออกมาเนี่ยบริษัทจะต้องอาศัยกัน 3 ปี 5 ปีแต่ตรงนี้เนี่ยถือได้ว่าเป็นการอนุญาตใช้ในระยะฉุกเฉินนะคะ และประสิทธิภาพของวัคซีน ที่เรียกกันว่าเป็น FC Crazy ให้นะคะเราจะเน้นย้ำว่าเป็นเรื่องของการลดอัตราตาย ลดความรุนแรง คือเป็นการป้องกัน disease แล้วก็เดฟก็คือไม่ให้มีการติดเชื้อและนำไปสู่การเสียชีวิต  ทั้งนั้นเนี่ยเป็นข้อสรุปที่ยังไม่ได้ว่าป้องกันการแพร่เชื้อนะคะขึ้นหมายความว่าฉีดแล้วไม่ได้หมายความว่าจะไม่แพร่เชื้อแต่มีการรายงานทั่วโลกที่ยืนยันตรงกันว่ามี ความสามารถในการสร้างภูมิคุ้มกันเมื่อมีการติดเชื้อจะลดอัตราตายและลดความรุนแรงอันนี้เป็นหลักการของวัคซีนก่อนนะคะ ที่นี่บ้านเราเนี่ยการฉีดวัคซีนเนี่ยเป็นวาระแห่งชาติโดยนโยบายนะคะทุกคนในประเทศไทยเข้าถึงวัคซีนที่มีคุณภาพปลอดภัยมีประสิทธิภาพในการป้องกันโรคโควิด และเป้าหมายในการให้วัคซีนข้อแรกนี้นะคะคือลดอัตราการป่วยและตายโดยท่านจะเห็นได้ว่า เพราะนโยบาย ไปที่รถอัตราป่วยอัตราการเสียชีวิต  กลุ่มเป้าหมายแรกที่เราอนุญาตให้ลงทะเบียนฉีดวัคซีนจึงมุ่งไปที่ประชากรกลุ่มที่มีความเสี่ยงสูงที่จะป่วยรุนแรงรวมถึงเสียชีวิตหากติดเชื้อนั่นก็คือกลุ่มผู้สูงอายุเกิน 60 และผู้ที่มีโรคประจำตัวเรื้อรัง 7 กลุ่มโรคนะคะและวัตถุประสงค์ที่ 2 นะคะก็คือการ กล้องระบบ สุขภาพของประเทศนั่นก็คือการกระจายวัคซีนไปที่กลุ่มบุคลากรทางการแพทย์และสาธารณสุขด้านหน้าทั้งภาครัฐ และเอกชนตลอดจนเจ้าหน้าที่ที่เกี่ยวข้องกับการควบคุมโรค covid ซึ่งกลุ่มนี้ก็จะเป็นเจ้าหน้าที่ด่านหน้านะคะที่สัมผัสผู้ป่วยในงานอย่างเช่นอาจจะเป็นตำรวจ โรงเรียนชายแดนผู้ที่ทำงานในสถาน บัญชีนี้เป็นต้นนะคะ  ดังนั้นเนี่ยทุกท่านจะเห็นเลยว่าเมื่อ ทิศทางหลักการของการกระจายวัคซีน เป็นแบบนี้เนี่ยดังนั้นการบริหารจัดการ  ในระยะแรกนะคะซึ่งถือได้ว่าเรามี ซีนเป็นปริมาณจำกัดค่ะก็คือกุมภาพันธ์ถึงพฤษภาคมเนี่ยนะคะจึงเน้นการกระจายไปที่ กลุ่มบุคลากรนะคะ กลุ่มผู้สูงอายุและผู้ที่มีโรคประจำตัวและก็มีการสำรองวัคซีนนะคะสำหรับการควบคุมพื้นที่เสี่ยง ที่มีการแพร่ระบาดฉุกเฉินอันนี้ย้ำนะคะเพราะว่าเราปรับพื้นที่ความ แรงของการแพร่ระบาดเป็นสีแดงสีส้มหรือสี แดงเลือดหมูนี่นะคะที่เรียกว่าเป็นพื้นที่ควบคุมสูงสุดและเข้มงวดอย่างถ้าจำกันได้ก็คือสมุทรสาครอย่างนี้นะคะเพราะฉะนั้นเนี่ยท่านจะจำได้ว่าการกระจายวัคซีนระยะแรกในขณะที่เรามีวัคซีนจำกัด ให้เกิดประโยชน์สูงสุด ก็เลยเน้นไปที่ 1 บุคลากร 2 กลุ่มโรคและ 60 และพื้นที่ที่มีการระบาดโดยเป็นพื้นที่ควบคุมสูงสุดและเข้มงวด 1 สมุทรสาครพื้นที่ควบคุมสูงสุดนะคะเมื่อคืนนนทบุรีปทุมธานีสมุทรปราการกทมฝั่งตะวันตกเป็นต้นอันนี้คือตั้งแต่ เมื่อกุมภาพันธ์นะคะจากนั้นเนี่ย  ก็มีการ ประชุมกันอย่างต่อเนื่องมาตลอดค่ะ วัคซีนสำรองในระยะแรกเนี่ยนอกจากพื้นที่ที่มีการระบาดรุนแรงเนี่ยแต่ละจังหวัดก็ได้มีการนำเสนอข้อมูลนะคะว่าอย่างเช่นตากเนี่ย เขามีการค้าตามแนวชายแดนหรือว่า ฟาง จังหวัดที่เป็นลักษณะสถานที่ท่องเที่ยว ก็มีการเสนอว่า การที่จัดสรรวัคซีนตามระบบหลักคือ 60 มีโรคประจำตัวอาจจะไม่สอดคล้องกับบริบท ของพื้นที่ของเขาอ่ะเขาก็เสนอกันเข้ามาภูเก็ต เชียงใหม่สุราษฎร์หรือสมุยอย่างนี้นะคะก็ทำเรื่องเสนอที่จะมีการจัด ฉันกระจายวัคซีน เป็นกลุ่ม จังหวัดท่องเที่ยวนำร่องเพื่อขับเคลื่อนเศรษฐกิจค่ะหรือในส่วนของจังหวัดที่เขาได้เสียสละนะคะ มีการเปิดเป็นเศษโคนัน logan ก็มีการนำเสนอเข้ามาว่าบุคลากรที่ต้องดูแลผู้ บางแห่งเนี่ย sq เหล่านั้นดูแลผู้ป่วยมากมายอยู่ตลอดเวลาเจ้าหน้าที่ที่ดูแลอายุไม่ 60 ก็ควรจะได้ฉีดอันนี้ยกตัวอย่างเช่นชลบุรีนครปฐมสมุทรสงครามตากเพชรบุรี จากนั้นด้วยนะคะถ้าพี่น้องประชาชนจำได้ช่วงกุมภาพันธ์  จะมีการกระจายวัคซีนจำนวนเล็กน้อยเรียกว่าจำนวนเล็กน้อยก็ได้นะคะ เป็นการกระจาย  7 จังหวัดทั่วประเทศตรงนี้เนี่ยเป็นการที่กระทรวงสาธารณสุขมีความเป็นห่วงค่ะว่าเมื่อวัคซีนมาถึงทุกจังหวัด  ต้องมีความพร้อมและทำได้มาตรฐานเดียวกันดังนั้นวัคซีนจำนวนน้อยเนี่ยนะคะส่งไป 77 จังหวัด เพื่อทดสอบระบบการบริหารจัดการวัคซีนถือเป็นการเตรียมความพร้อมค่ะไม่ว่าจะเป็นการขนส่งการตรวจ คุณภาพแต่ละจังหวัดโดยท่านผู้ว่าราชการก็ต้องไปกำกับเลยนะคะว่าสถานที่ กระบวนการมาตรฐานการ ลงทะเบียนข้อมูลการติด ตามหลังฉีดวัคซีน อะไรต่างๆนี่ตอนนั้นเป็นการจัดสรรเพื่อเตรียมความพร้อมก่อนที่วัคซีนระยะ 2 จะมา จากนั้นเนี่ยนะคะ เมื่อเข้าสู่ระยะที่เรามีวัคซีนมากขึ้นก็คือกำลังพูดถึงปัจจุบันนี้ค่ะวัคซีนจะมี ปริมาณที่เพียงพอนะคะจะมีการระดมฉีดวัคซีนโดยนโยบายนะคะคือประชากร 70 เซ็น ในประเทศคิดเป็นตัวเลขกลมๆ 50 ล้านเราไม่นับเด็ก และผู้หญิงมีครรภ์นะฮะ ทั้งชาวไทยและชาวต่างชาติมีการจัดหาวะ จีนเตรียมรองรับคน 50 ล้านนะคะก็ต้อง 100 ล้านโดสเป็นอย่างน้อย จะมีการฉีดเข็มที่ 1 ให้แล้วเสร็จเดือนกันยายนค่ะเข็มที่ 2 แผนคือจะต้อง ฉีดทั้งหมดให้ครบถ้วนธันวาคม 2560 4 นะคะเพื่อที่เราจะเกิด henati หรือภูมิคุ้มกันหมู่เป็นการปก ประเทศไทยและพี่น้องชาวไทยทั้งนี้ทั้งนั้นต้องขึ้นกับ ความสมัครใจค่ะ ที่นี่พอแผนระยะ 2 มานะคะการจัดสรร ซีนตามพื้นที่กรมควบคุมโรคใช้หลักการจัดสรรอย่างไรคืออันที่ 1 และกรมควบคุมโรค ฉันตาม หลักการนโยบายก็คือ 70% ของประชากร แต่ละจังหวัด หมายความว่าเป็นการจัดสรรวัคซีนอย่างเท่าเทียมกันที่นี่ก็มีหลายจังหวัด ที่มีการรายงาน ขอความเห็นขอเสนอความเห็นนะคะอย่างเช่นพื้นที่ที่เขามีการระบาดหนักเขาก็ตั้งข้อสงสัยว่าบางจังหวัด มีการระบาดเพียงเล็กน้อยทำไมถึงได้การกระจายวะ ตีน เป็นปริมาณเยอะถ้าเป็นไปได้ไหมว่าจังหวัดที่มีพื้นที่ระบาดหนักชลบุรีนนทบุรีหรือล่าสุดเพชรบุรีอย่างนี้ค่ะขอโควต้าจังหวัดเหล่านั้นมาช่วยระดมในพื้นที่เสี่ยงก่อนได้ไหมซึ่ง  ร้องเรียนว่าก็ฟังดูมีเหตุผลนะแล้วก็น่าเห็นใจแต่ขณะเดียวกันจังหวัดที่มีรายงานผู้ติดเชื้อน้อยนะคะอย่างสระแก้วมหาสารคามเนี่ยเขาก็มีการเสนอความเห็นเหมือนกันว่าการที่เขามีรายงานติดเชื้อน้อยเนี่ย เพราะว่าเขาทำงานหนักนะเขาทำมาตรการเข้มข้นอสมลงพื้นที่ทำให้การควบคุมการระบาด เป็นไปได้อย่างดีนะคะก็ทำให้เขาเองก็ควรจะได้รับการจัด วัคซีนตามโควตาอย่างที่ตกลงกันที่เขาควรจะได้รับหรือไม่ตรงนี้อยากให้ท่านเห็นว่าการที่มีความเห็นที่แตกต่างตรงนี้เนี่ยสปกต้องรับฟังทั้งหมดนะคะทุกข้อเสนอแนะและทุกพื้นที่เขามีบริบท  มี ความสำคัญที่แตกต่างกันแต่อย่างไรก็ตามนี้นะคะในสัปดาห์นี้เนี่ย สัปดาห์ที่ผ่านมาก็มีการ ประชุมการเพื่อปรับ เปลี่ยนแผนให้ตรงกับ สถานการณ์ที่เป็นปัจจุบันมากยิ่งขึ้นดังนั้นทุกท่านจะเห็นเขาว่า การดูแลทั้งในเรื่องพื้นที่หรือการจัดสรรตามบุคคลกลุ่มเสี่ยงสปกรับฟังทั้งหมดนะคะตามบุคคลเนี่ยก็จะมี อย่างเช่นกทมเนี่ยก็พบการรายงานผู้ติดเชื้อในส่วนของ พนักงานขับรถโดยสารขสมกพนักงานเก็บค่าโดยสารกทมก็เป็นห่วง ปุ่มนี้เนี่ยเขาไม่ 60 ไม่มีโรคประจำตัวแต่ก็ควรจะได้รีบฉีดวัคซีนก่อนรวมไปถึงวินมอเตอร์ไซค์แท็กซี่พนักงานเก็บ ขยะ  พนักงานขนส่งอาหารผู้ให้บริการร้านอาหารที่พอเรา work from home อยู่บ้านกลุ่มนี้เขาจัดส่งอาหารให้ท่านถึงบ้านตรงนี้กทมเสนอเข้ามาสำรองเห็นชอบนะคะหรือครู  นักบินนักบินนี้ก็คือการบินพลเรือนการท่าเรืออย่างนี้ก็เสนอเข้ามาตรงนี้อยากให้ท่านเห็นว่าแผนเนี่ยมีการ  ปรับโดยสปกนะคะแต่ปรับ โดยกลุ่มผู้ที่เข้าใจพื้นที่เข้าใจลักษณะงานเข้าใจว่าบุคลากรที่อยู่ในความดูแลของท่านเหล่านั้นมีความเสี่ยงก็มีการเสนอเข้ามาและขอบคุณเป็นอย่างมากนะคะที่มีการเสนอแต่อย่างไรก็ตามเนี่ย  พอมาดูตอนนี้จะเห็นว่าการ ลงทะเบียน หมอพร้อมที่กำหนด เงื่อนไขอายุ 60 4 และ 7 กลุ่มโรคเรื้อรังอันนี้อ่ะ ไม่ตอบโจทย์พื้นที่เหล่านี้ที่ยกตัวอย่างให้ท่านฟังมาทั้งหมดเนี่ยนะคะทั้งสองก็ได้มีความเห็นชอบ นะคะว่าถ้า จังหวัดใดๆ มีความประสงค์ ที่จะพัฒนาการลงทะเบียนให้เหมาะสมกับบริบทพื้นที่ของท่านเองสามารถทำได้นะคะอย่างเช่นตอนนี้ที่ทำแล้วเนี่ยก็จะเช่นภูเก็ต นนทบุรีเชียงใหม่นะคะแล้วก็กทมก็เปิด ทำการให้จองวัคซีนตั้งแต่ 27  พฤษภาคมเป็นต้นมานะคะอันนี้หมายความว่า  หมอพร้อมไม่ได้ยกเลิกนะคะเพียงแต่ว่า  โอกาสเปิดช่องทางให้มีการลงทะเบียน เข้าถึงการฉีดวัคซีนให้มีการจองวัคซีน มากขึ้นและให้ เหมาะสมกับบริบท แต่ละพื้นที่นะคะหมายความว่าสมมตินะคะยกตัวอย่างมหาสารคามยังคิดจะ ยังลงทะเบียนโดยหมอพร้อม หมอก็พร้อมนะคะก็ยังใช้หมอพร้อมได้แต่อย่างจังหวัดภูเก็ตหรืออาจจะมีจังหวัดอื่นๆนะ ก็ขอให้ท่านวิเคราะห์ความต้องการของพื้นที่ท่านและเสนอเข้ามานะคะ แต่อย่างไรก็ตามเนี่ยตรงนี้นะคะก็ยังเน้นย้ำว่า กลุ่มผู้ที่ สูงอายุ 60 กลุ่ม 7 โรคเรื้อรังที่ได้ลงทะเบียนหมอพร้อมมาก่อนหน้านี้แล้วนะคะไม่ต้องเป็นกังวลค่ะ ตอนนี้ท่านอยู่ในระบบแล้ว ท่านจะได้รับการฉีดวัคซีน กินตามที่นัดหมายได้แน่นอนนะนี้ต้องเน้นย้ำนะคะว่าอันนี้คือ วันที่ลงทะเบียนหมอพร้อมสำเร็จ หมายความว่าท่านจะได้รับการยืนยันว่าจะได้ฉีดวันไหนสถานที่ใดอันนี้เนี่ยท่าน อยู่ในระบบเรียบร้อยแล้ว ถือได้ว่าได้รับการฉีดวัคซีน ตามที่นัดหมายคงเดิมแน่นอนค่ะก็ ตอบยาวนิดนึงค่ะเพราะว่าเป็นเรื่องที่มีคำถามละเอียดยิบย่อยเยอะพอสมควรค่ะ แน่นอนค่ะเมื่อสักครู่นี้คุณหมอย้ำไปแล้วนะคะว่าถ้าใครลงทะเบียนในหมอพร้อมแล้วโดยเฉพาะผู้ที่อายุ 60 ขึ้นไปหรือว่ามีโรคประจำตัว 7 รกก็ให้ยึดหมอพร้อมเป็นหลักไม่ต้องไปลงทะเบียนใน ตื่นแล้วเราก็สามารถที่จะไปฉีดตามนัดกับหมอพร้อมได้ที่นี่ก็จะมีคำถามว่าแล้วค่ะลงทะเบียนไปแล้วนะคะ จะได้ฉีดไหมจะไปลงทะเบียนจุดอื่นๆเผื่อจะเร็วกว่าด้วยได้หรือเปล่าคะ จริงๆตอนนี้เนี่ยสงสัยอาจจะเป็นคำถามจากพี่น้องประชาชนกทมนนทบุรีอย่างนี้นะคะ เน้นย้ำนะคะว่าถ้าท่านลงหมอพร้อมสำเร็จแล้ว ขอให้ยังคงอยู่กับหมอพร้อมค่ะไม่ต้องเปลี่ยนนะคะแล้วก็ถ้ามีความสงสัยว่าจะได้ฉีดไม่ได้ฉีดวันนี้ยืนยันค่ะว่าท่านจะได้ฉีดตามที่ได้มีการนัดหมายลงทะเบียนไว้แน่นอนนะคะถ้ามีการเปลี่ยนแปลงยังไงเราจะไม่ไป ฟังกับท่านค่ะ แต่มีพี่น้องประชาชนจำนวนหนึ่งนะคะบอกว่าลงทะเบียนหมอพร้อมแต่ยังไม่ได้รับการยืนยัน บัญชี สถานที่ฉีดอันนี้ขอเรียกว่ายังลงแต่ไม่สำเร็จละกันนะคะอันนี้เนี่ยจะไปลงช่องอื่นได้ไหม ถ้าท่านอยู่กทมอย่างนี้ค่ะ กทมเปิดให้ลงทะเบียนจองวัคซีน 27 พฤษภาคมท่านไปลงกับกทมได้นะคะแต่ท้ายที่สุดเนี่ยต้องเรียนว่าไม่ว่าท่านจะไป ลงช่องทางใดนะคะหรือแม้กระทั่งบางรายได้นะคะมีการลงฐานโรงพยาบาลใกล้บ้านที่ท่านมีประวัติการรักษามาก่อนหน้านี้หรือ ไปแจ้งกับอสมรพ. สตในพื้นที่อันนี้เนี่ยระบบยังไม่ได้ร่มหายไปไหนค่ะก็ ทุกช่องทางที่พี่น้องประชาชนไปลงทะเบียนด้วยนะคะระบบ ในที่สุดเนี่ยรวม ข้อมูลทั้งหมด มาที่ระบบหลังบ้านของหมอพร้อมนั่นเองนะคะก็คือ m o p h i c e และในที่สุดเนี่ยก็จะมีการออกใบรับรองเมื่อสิ้นสุดเข็ม 2 นะคะที่แนะนำนิดนึงนะคะก็คือว่า  ในส่วนของการที่ไป  ลงทะเบียนกทมเนี่ยกทมก็ได้ชี้แจงมาด้วยนะคะว่าของโควตากทมเนี่ยจะมีการ ฉีด ซีนได้ในหลายๆแห่งด้วยกันค่ะทั้งในส่วนสถานพยาบาล 125 แห่งภาครัฐเอกชนอีก ขอให้ค่าสถานพยาบาลภาครัฐ 125 แห่งเอกชน 2550 โควต้ากองทุนประกันสังคมมาตรา 33 อีก 45 จุดบริการส่วนกลางโดยมหาวิทยาลัย  แห่งนะคะแล้วยังมีสถานีรถไฟกลางบางซื่อตรงนี้ขออนุญาตชี้แจงนิดนึงว่าไม่ใช่ ไม่ใช่ว่าแผนปรับไปมานะคะคือ ในช่วงแรกๆตั้งแต่กุมภาพันธ์สถานบริการฉีดวัคซีน สีนี้นะคะ มีการระบุ  เพื่อความปลอดภัย Safety นะคะ ต้องฉีดในโรงพยาบาล ต้องมีแพทย์ประจำ ต้องมีห้องฉุกเฉินอันนี้คือตอนกุมภาพันธ์นะคะแล้วมีการกำหนดขั้นตอนการฉีดสังเกตอาการ 30 นาทีเลยต่ออะไรเนี่ย ต่อมาเรามีข้อมูล การรายงานความปลอดภัยของการฉีดวัคซีนมากขึ้นทั้งบ้านเราเองที่ฉีดมากขึ้นและรายงานทั่วโลก ตอนนี้เนี่ยมีการ ทบทวน ว่าการฉีดอาจจะไม่จำเป็นต้องอยู่ในโรงพยาบาลค่ะไปในห้างสรรพสินค้าก็ได้โรงแรมก็มีนะคะหรือว่าในจุดต่างๆที่เรียนทุกท่านเมื่อสักครู่อย่างไรก็ตามเนี่ยยังมีการ  เฝ้าระวังเรื่องความปลอดภัยก็อย่างเช่นสยามพารากอนอย่างนี้ก็จะมีโรงพยาบาลกรุงเทพเป็นโรงพยาบาลพี่เลี้ยงที่เปิดให้บริการฉีดยา จีนกับลูกเดือย อาการอย่างนี้เป็นต้นนะคะตรงนี้เนี่ยการที่  ความ อากาศเฝ้าระวังเรื่องความปลอดภัยของวัคซีนผ่อนคลายลงเราก็อนุญาตให้ภาคเอกชนหรือภาคชุมชนพื้นที่เขาเสนอเข้ามาค่ะว่าจะขอช่วยให้นโยบายการกระจายวัคซีนอย่างรวดเร็วทำได้ตามแผนเมื่อมีหน่วยงานองค์กรเหล่านี้ ขอเสนอเข้ามา เราก็ตอบรับแล้วก็ยินดีนะคะเพราะฉะนั้นตรงนี้เนี่ยพี่น้องประชาชน อ่านรายละเอียดจากกทมด้วยนะคะเพราะว่าในกรณีว่าฉีดที่ไหนอย่างไรเนี่ยอันนี้กทมก็จะจะ อ่านได้ตามมาตรฐานของกระทรวงสาธารณสุขเช่นกันมีพี่น้องประชาชน ชื่นชมมาด้วยนะคะเพราะกทมเพิ่งจะมีการเริ่มมีให้บริการฉีดด้วยเนี่ยมีหลายที่ที่ ประชาชน ผมมาวันหลังอาจจะขออนุญาตนำรายงานด้วยนะคะว่ามีการจัดคิวได้ดีมีการกระจายให้ผู้ที่มารอเว้นระยะห่าง เผยนิดนึงมีจุฬามี True อย่างนี้เป็นต้นนะคะก็มีการทำให้ระบบการเดินไปในจุดต่างๆเนี่ยมีความปลอดภัยแล้วก็ทำให้ไม่มีความเสี่ยงในการ มา ติดเชื้อนะคะก็คงฝากไว้ในรายละเอียดเท่านี้ค่ะ วันนี้หมดประเด็นคำถามแล้วค่ะคุณหมอเบิร์ดมีประเด็นเพิ่มเติมฝากถึงผู้ชมที่ติดตามการแถลงในช่วงท้ายยังไงบ้างคะ  อยากจะสื่อสารไปถึงคนกรุงเทพฯก็แล้วกันนะคะเพราะว่าดูในกระแสข่าวเนี่ยเห็นพี่น้อง กรุงเทพฯน้ำตาคลอสับสนเรื่องของนโยบายวัคซีนถ้าวันนี้ยังไม่ชัดเจนอย่างไรก็อาจจะขออนุญาตนะคะนำมาเรียนย้ำในวัน  ไปหาแล้วก็อยากจะ ขอกราบขอโทษนะคะถ้าสมมุติว่ามีอะไรที่ทำให้ฉันรู้สึกว่าไม่ชัดเจนไม่เข้าใจทางทีมของเรานะคะก็จะทำให้มีความชัดเจนมากยิ่งขึ้นและก็อยากเห็น ประเทศไทยแข็งแรงคนไทยทุกคนแข็งแรงค่ะสำหรับวันนี้สวัสดีค่ะ กราบขอบพระคุณค่ะแพทย์หญิงอภิสมัยศรีรังสรรค์ผู้ช่วยโฆษกสร้อยคอนะคะก็มาไล่เรียงกันนะตั้งแต่เรื่องของนโยบายเรื่องของการกระจายวัคซีนตั้งแต่ช่วงแรกแล้วก็ การและเหตุผลที่มีการปรับเปลี่ยนเพื่อให้เกิดความครอบคลุมกลุ่มคนที่มีความเสี่ยงมากยิ่งขึ้นแล้วก็ตอบโจทย์นะเพื่อเป็นการป้องกันการติดเชื้อหรือว่าให้เกิดความเสี่ยงน้อยที่สุดแต่ในขณะเดียวกันเรื่องของการขับเคลื่อนการเดินหน้าด้านเศรษฐกิจก็ยังคงเดินต่อไปณเวลานี้ในพื้นที่หลายพื้นที่มีการลงทะเบียนแล้วนะคะส่วนใครที่อยู่ระหว่างการลงทะเบียนก็ยังใช้ได้หลายช่องทางที่คุณหมอเบิร์ดบอกไม่ว่าจะเป็นหมอพร้อมอสมหรือว่าโรงพยาบาลใกล้บ้านยังเป็นช่องทางที่เราเลือกลงทะเบียนเพื่อรับ ได้ค่ะลำดับต่อไปค่ะขออนุญาตเรียนเชิญทางท่านณัฐพันธ์นพคุณรองอธิบดีกรมสารนิเทศและโฆษกกระทรวงการต่างประเทศสรุปประเด็นการแถลงวันนี้ในภาษาอังกฤษค่ะ         สวัสดีครับคุณดาวสนุกดี hipster csa to Doctor พิศมัย zbing sukosol Hotel  initiative in Thailand and Around The World  มีเซ็กส์ wrinkles  You can see In This is America azure assistance enforceable something that รับเป็นเซต priceza.com amadeus Thailand  พิศมัย estimating Thailand From Thailand nao wakana  Yesterday and today blasphemous The Parkinson   Back To The apocalypse interested Assassin's Creed something that exactly supporter erika Country Group securities distances to say that organizations ineffective receptionist ลำไส้ที่ fiscal ทวิ 50 Pakistan username exists แปลว่า this isn't aren't connected The possession Complete The sentences examples personality สสวท โพทะเล  สาว Swensen  dismiss เอารถผู้บริหารวันนี้  infinitive นักฟุตซอล two thousand four hundred organisation Shenzhen Thailand Instrumental infectious diseases c a v i o Time renal australopithecus afarensis สี 4k service to Enter The Intruder  egoist departures anata เต็มพอดี scarlet Witch Barbie basics in infectious diseases vessel details นาวีเฮ้าส์ confessions today So excited alesis establishment คิดว่าเจ็บ Number ไปเช้า 4 เส้น Thailand มะนาว Nine hundred and Fifty 4 ozzy &amp; drix orchestral เงา bein4 announcement stiebel eltron Music from Morning de escalation apocalypse incident Accident rov How to Day florence cathedral of Thailand You Jizz want to Tense View all positions collections specialist atomic Number indus Bangkok residences Bangkok nontakan  conditioning organisation sixteen  alfred alfred's conducted noblesse admissions บาย  Visual disturbance forestry Bangkok area  Angela dorothea merkel  conducted พิศมัย mentioned silicon addition To Be continued To the children's and Today We Have questions  RD Fresh &amp; serviced Apartments Sriracha School all in sustainable expand collapse สมุทรสาคร possessive adjectives examples  The Face aesthetic แนวเพลง bohemian rhapsody  ไปสมัครขับ Uber Accident investigation Celebration Heineken 0%  Now It's Skin Beauty and the Beast  Congratulation  situs inversus ไฮน์ริช hydrogen and Android  identification of นักบวชผี persistently โป๊ Thailand privilege addressing assistance Accident backing Now Maleficent cathedral   information sciences How to be rossini serviceable Mitsubishi zbing  fulfillment explosive ordnance disposal asbestos สิรินธรไซซ์โฮมินปทุมธานี สู้เขาไม่ได้  collective Action oslo Jonas and effectiveness dismiss patients Who interested dismiss vespiquen simmon's disease assisted dispersal ฝึกหนังโป๊  จะชวน Cycling Mask Berry What's your assistance  excited excited  Inside the match The requested One infrared spectroscopy remarkable  Accident extracellular vesicle อินโฟกราฟฟิค Queen for you determined for you today convergent  cathedral eccentric contraction successmore Small t*** ssc percentage  additional information อภิภูฉันชื่อ Overhead to Friend investing information people  badge  information disclosure expand collapse Thailand  suggestions Siri Messenger Service fo4  attractions  insulated information ดูคลิปโป๊  Insulation seem to discard สดใสที่ Home School Open to comments suggestions คอนเสิร์ต Scorpions Rafael Nadal Landing On You  Thailand competitive advantages can see How it can help make decisions Thailand rov to infinitive alyson hannigan สวัสดีครับ   ขอบพระคุณค่ะท่านณัฐนุชพระคุณรองอธิบดีกรมสารนิเทศและโฆษกกระทรวงการต่างประเทศนะคะสำหรับช่วงของการสนทนาวันนี้ค่ะเรากลับ เปลี่ยนรูปแบบนะคะเนื่องจากว่าเมื่อช่วงเที่ยงที่ผ่านมามีการแถลงข่าวประเด็นสำคัญและก็เป็นที่สนใจของประชาชนคนไทยทั้งประเทศไทยนั้นก็คือประเด็นเรื่องของการ  ไวรัส rov สายพันธุ์ 4.36 ถามนะคะแล้วก็มีการนำเสนอว่าเจ้าไวรัส covid-19 สายพันธุ์นี้เป็นสายพันธุ์ของประเทศไทยล่าสุดมีการแถลงข่าวจากนายแพทย์ศุภกิจศิริลักษณ์อธิบดีกรมวิทยาศาสตร์การแพทย์ชี้แจงข้อเท็จจริงในประเด็นนี้และอีกหนึ่งประเด็นค่ะคือความคืบหน้าการขึ้นทะเบียนวัคซีนของซิวฟาร์มนะคะซึ่งเป็นการแถลงจากทางนายแพทย์ไพศาลดั่นคุ้มเลขาธิการองค์การอาหารและยาหรืออย ตามรายละเอียดจากการแถลงครั้งนี้กันค่ะ    พี่น้องสื่อมวลชนครับ  ก็ ขอบคุณมากนะครับที่มาร่วมฟังการแถลงข่าวนะครับ  ผมกับท่านอธิบดี เศรษฐกิจนะครับ  เรื่องที่เป็นข่าวดีนะครับอีกอันนึงก็คือเรื่องที่เรา ในส่วนของอยนะครับ   อนุมัติ วัคซีนนะครับ ชิโนฟาร์ม  คาสิโนฟาร์มที่นำเข้านะครับที่ยื่นเอกสารขอขึ้นทะเบียนเนี่ย โดยบริษัทไบโอจีนีเทค   วัคซีนไปดูฟาร์มวันนี้เขาเป็นเขาเรียกว่าเป็นวัคซีนเชื้อตายนะครับ  แล้วก็ initiative นะครับ  ที่สำคัญก็คือวัคซีนที่โรงพยาบาลนี้เขาผลิตโดยสถาบันชีววัตถุ แห่งกรุงปักกิ่งนะครับพี่ เวลามีตัวย่อใช้คำว่า B   BP นะครับเมื่อคืน Beijing institute of biological Products   ที่ผมต้องเรียนว่ามีชื่อสถานที่ผลิตด้วยเนี่ยเพราะว่า  ตรวจสถานที่ผลิตที่ได้การรับรองจาก ในส่วนของ  resting mckenzie you sleeping ขององค์การอนามัยโลก  ก็กราบเรียนนะครับว่าครีมตัวนี้จะใช้เขาเรียก 2 โดสก็คือ 2 เข็มนะครับ ต่างกัน 21 ถึง 28 วัน  ซึ่งอยก็ได้อนุมัติ ทะเบียน  เรียบร้อยแล้วนะครับเพิ่งสดๆผ่านมา ไม่เกิน 10 20 นาทีเนี่ยนะครับ ก่อนเที่ยงนี่นะนิดนึงนะครับ ก็นับเป็นข่าวดีนะครับในส่วนนี้ครับ  เรื่องที่ 2 ครับ ผมจะทำความเข้าใจในเรื่องของการขึ้นทะเบียน   ครับในเรื่องของวัคซีนที่เราใช้ในสถานการณ์ ถูกเฉย    เอาเป็นว่าในส่วนของการขึ้นทะเบียนเนี่ย ณปัจจุบันนี้นับถึง วิเนี่ยอยก็ได้อนุมัติ วัคซีนของโควิชนายทีนไป 5 ตัวนะครับก็คือ  ก็คือวัคซีนในส่วนของ astrazeneca นะครับ  ที่นำเข้าโดย astrazeneca ประเทศไทย  แล้วก็มีผลิต  บริษัท Siam bioscience นะครับ ในส่วนนี้นะครับที่ทุกท่านทราบแล้วก็คืออนุมัติไปเมื่อวันที่ 20 มกราคม 64 นะครับ    วันที่ 2 น่าจะเป็นวัคซีนของที่เรียกว่า Corona แบบไหนครับ  ที่เรารู้จักในนามของ sinus นะครับ  ตอนนี้ก็นำเข้าโดยในส่วนขององค์การเภสัชกรรม   ไอ้ตัวที่ 2 น่าจะเป็นวัคซีนของ Johnson &amp; Johnson นะครับเจน J นะครับก็คือนำเข้าโดยในส่วนของ cancel นะครับในส่วนของแจนเซ่นซีแลกนะครับ    ตัวที่ 4 เมื่อคืนในส่วนของ modena นะครับ  ที่นำเข้าโดยตัวซูริคฟาร์ม่านะครับที่เรารับทราบกันแล้วก็  หาที่ผ่านไปสักครู่เนี่ยตรงที่ผมเรียนแล้วคือวัคซีนในส่วนของ  ฟาร์มนะครับที่ผลิตจาก  VIP นะครับนะกรุงปักกิ่งในส่วนนี้ครับ   ก็กลับเย็นในส่วนนี้เพิ่มเติมนะครับสำหรับอยากจะเรียนเรื่องของการขึ้นทะเบียนเมื่อกี้นี้นะครับบอกว่าโดยเฉพาะ วัคซีนที่เป็นการละเมิดสิทธิเป็นการนำเข้านะครับ  การนำ เข้ามาเนี่ยดิว่ามันจะมีขั้นตอนใดๆอยู่ประมาณ 6 ขั้นตอนนะครับ  เรียนว่าใน 6 ขั้นตอนเนี่ยเป็นขั้นตอนที่สามารถทำคู่ขนานกันไปได้ไหมครับ   ขั้นตอนแรกเนี่ยนะครับไม่ว่าบริษัทใด  หรืออาจจะเป็นในส่วนของ รัฐบาลอย่างเช่นองค์การเภสัชนะครับ หรือบริษัทเอกชนเองเนี่ย  ก็ต้องทำขั้นตอนนี้เช่นเดียวกันทั้งหมดนะครับ ซึ่งกราบเรียนว่า ลักษณะอย่างนี้  ก็จะเห็นได้นะครับอย่างเช่นฟาร์มเนี่ยเราบริษัทไบโอจีนีเทคเนี่ยจะเป็นคนนำเข้านะครับอันนี้เป็นเอกชน ชัดนะครับ ก็แสดงว่ารัฐบาลไม่ได้ปิดกั้นในการนำ วัคซีนเข้ามาในประเทศ ครับก็คือต้องแต่ต้องได้ ทะเบียนก่อนเท่านั้นเองนะครับ ขั้นตอนแรกก็คือผู้ที่สนใจก็คือผู้เขาเรียกว่าเป็นผู้รับอนุญาตนำเข้า ด้านยานะครับก็มีการยื่นคำขอ  ใบอนุญาตสถานประกอบการ ด้านยาก่อนนะครับ โดยที่ ตัวเองก็ต้องมีหนึ่งก็คือมีสำนักงาน  มีสถานที่ เหน็บยาแล้วก็มีคนปฏิบัติหน้าที่คือ มีเภสัชกรประจำนะครับ   ระยะที่มีอะไรครบแล้วเนี่ยนะครับอยก็จะไปตรวจนะครับ   จะเป็นผู้รับอนุญาตนะครับเพื่อตรวจเรียบร้อยทุกประการนะครับสิ่งที่ผมเรียนไปแล้วนะครับในข้อใดๆครับ  เขาก็สามารถที่จะเอา  เป็นผู้รับราชการแล้วก็คือเจ้าในส่วนของ เอกสารหรือข้อมูลที่วิจัยพัฒนาเนี่ยมาขึ้นทะเบียนกับอย   โดย   ตัวเองก็ต้องเป็นตัวแทนนะครับเป็นตัวแทนของผู้ผลิตในประเทศนะครับอย่างเช่นยกตัวอย่างให้อย่างเช่นในส่วนของ  วัคซีนที่ Johnson &amp; Johnson เนี่ยนะครับก็จะเป็นบริษัทของ consensus นะครับ    ก็ต้องติดต่อผู้ผลิตณต่างประเทศนะครับที่เขาเรียกว่าตัวเองเป็นผู้รับอนุญาตที่เป็นอันตรายและเปอร์เซ็นต์  ตัวนี้มีความสำคัญครับเพราะว่าเอกสารหรือข้อมูลในการขึ้นทะเบียนเนี่ยมันเป็นเอกสารที่เป็น  ในส่วนเขาเรียกทรัพย์สินทางปัญญานะครับหรือว่า มีสิทธิบัตรอยู่ด้วย   วันนั้นคนที่เอามาได้เนี่ยก็แสดงว่าบริษัทผู้ผลิตเนี่ย ตัวนี้จะเป็นตัวแทนจริงๆ   มีบริษัทมากมายนะครับที่เข้ามาบอกว่าจะติดต่อ แล้ว เอกสารขึ้นทะเบียน  ปรากฏว่าน้อยมากครับที่จะได้นะครับอย่างเช่นชิโนฟาร์มเป็นต้นนะครับก็มีหลายๆบริษัทที่บอกว่าเดี๋ยวจะเอามาเรารอจนบัดนี้ก็จะมีเฉพาะไบโอจีนีเทคอย่างเดียวนะครับ  อีกขั้นตอนหนึ่งก็คือเขาก็จะยืนคู่ขนานไปก็คือยื่นหนังสือรับรองมาตรฐานด้านสถานที่ผลิตนะครับ ซึ่งเป็นสถานที่ผลิต  อาญาในต่างประเทศที่ เรารู้จักกันดีในตัวมาตรฐานที่เรียกว่า pcs นะครับหรือเทียบเท่านั้นครับวันนี้หรือเทียบเท่า  จะให้เข้าใจในส่วนนี้ครับเพราะว่าในส่วนนี้ก็จะมีเรื่องของ GMP clearance     มันสามารถทำคู่ขนานไม่ได้นะครับดังนั้นเองเนี่ยในส่วนของ อยเองเนี่ยก็จะมีการตรวจสอบ ความครบถ้วนของ  เอกสารต่างๆนะครับ ถ้าครบถ้วน  ครับเราก็จะไปประเมินทางวิชาการนะครับ  ก็คือด้านที่สำคัญที่สุดก็คือเรื่องของความปลอดภัย  ครับ เรื่องที่ 2 ก็คือเป็นเรื่องด้านคุณภาพ แล้วก็ด้านประสิทธิผล  นอกจากนั้นก็จะมีเรื่องของแผน การจัดการความเสี่ยงของวัคซีนนะครับ แบบประเมินวิชาการมาเนี่ยเราก็กำหนดเวลานะครับ  ให้อยู่ภายใน 30 วัน สังเกตในส่วนของ ระยะ ในส่วนของยา เดือนหน้าที่เรานวดไปเนี่ยก็ประมาณ ซัก 10 วันเกษตรนะครับพี่นกวันนี้ประมาณ 8-9 วัน  เพราะว่าอะไรครับเพราะว่าพรุ่งนี้ถ้าเอกสาร   นะครับ แล้วเป็นที่น่าเชื่อถือ ผู้ประเมินที่ เขาเรียกว่าผู้เ****วชาญทั้งภายในและภายนอกอยเองเนี่ยครับ ก็สามารถประเมินได้อย่างรวดเร็ว แล้วก็ประเมิน เขาเรียกในใช้ในภาวะฉุกเฉิน  ในส่วนนี้ด้วยนะครับเพื่อ จะได้เข้าใจตรงกันนะเพราะว่า  ตัวนี้มันจะมีส่วนสำคัญนะครับเพราะว่า มีการติดตามเรื่องของคุณภาพเรื่องของความปลอดภัยต่อไปนะครับ  แค่นั้นเองอยก็จะมีการประชุมหลังจากประเมินเสร็จก็จะไปอีกวันประชุมอนุกรรมการนะครับถึงเมื่อเช้า  ทางผู้เ****วชาญทางผมเองท่านรองเลขาก็ เข้าประชุมในส่วนนี้ด้วยนะครับก็  มีมติว่าเป็นอนุมัติทะเบียน ในส่วนของวัคซีนนะครับ ต่อไปว่า ผู้ที่ได้ทะเบียนเท่านั้น  ถึงจะเป็นผู้นำเข้ามาได้    ครับผมยกตัวอย่างนะ  อย่างเช่น biogenic  ที่ได้ทะเบียนชิโนฟาร์มวันนี้ไป  เขาก็จะเป็นคนนำเข้ามา เท่านั้นนะครับบอกว่าให้คนอื่นเข้ามาแทนได้ไหม  ไม่ได้ครับ   เพราะว่าอะไรครับเพราะว่าเขาต้องดูแล ตัววัคซีนของเขา ครับเรื่องของคุณภาพเรื่องของความปลอดภัยเมื่อไปใช้กับ ผู้ถูกฉีดแล้วนะ อันนี้จะมีเรื่องของระบบรายงานก็คืออันนี้เป็นไปตามในส่วนของ กฎหมายในพระราชบัญญัติยาทุกประการนะครับก็จะมีการจัดติดตามหลังจากนั้นด้วยสังเกตว่ามันมีการประเมินวิชาการในแผนการจัดการความเสี่ยงของวัคซีน    เราสังเกตได้ว่ามียาหลายๆตัวนะครับในท้องตลาดนะครับ  พี่พู่ ผู้อนุญาตผู้รับเหมาญาติเนี่ยส่งเข้ามา แล้วปรากฏว่ามีปัญหาเรื่องความปลอดภัยบางอย่าง มีการเรียกคืนมีการเรียกคืนไปทำลายนะครับ แล้วก็มีระบบรายงานต่างๆนี้เป็นเรื่องของความ  ความปลอดภัยและล้วนนะครับถึง เราให้ความสำคัญนะครับ  ผมก็เลยตอบไปว่าในส่วนนี้เองเนี่ยท่านจะสังเกตได้ว่า  คนนั้นคนที่จะเอาวัคซีนเข้ามาเนี่ยต้องติดต่ออยเป็นที่แรกครับ    อย่างเช่นนะครับ บริษัทไบโอจีนีเทคเนี่ยเขาเป็นผู้รับตั้งนานแล้วก็เคยเอายาธุรกิจด้านนี้มาเข้ามาหลายๆที่แล้วหลายๆเรื่องวัคซีนหลายตัว    คนนั้นไอ้ขั้นตอนแรกเป็นผู้รับยานะ  เป็นเพราะเขามีอยู่แล้วนะครับก็มีเรื่องของการขึ้นทะเบียนเท่านั้นเองก็ ก็กลับเดือนนะครับเพราะฉะนั้นตามที่เป็นข่าวว่า   มีบริษัท ครับที่ชื่อ     เสร็จแล้วครับที่บอกว่ามี เอาน้ำวัคซีนในส่วนของที่นอนฟาร์ม  ครับมานะครับที่ถังซื้อไปถึง ทางราชวิทยาลัยจุฬาภรณ์นะครับ ทั้งในส่วนของอาจารย์อยู่ที่นั่นเองน่ะ เราก็กลับเรียนว่าในส่วนนี้เองเนี่ยบริษัทนี้เองเนี่ยจะดูในระบบ นะครับ  ในระบบของอยเองเนี่ยบริษัทนี้ก็ไม่ได้เป็นผู้รับอนุญาตนำเข้า  ครับยังไม่เคยมาติดต่อเลยพูดง่ายๆนะครับ ถ้าเขาไม่เป็นผู้รับแทนครับก็แสดงว่าเขาไม่เคยมายื่นขึ้นทะเบียนแน่นอนครับ ในส่วนนี้ครับก็ ตรงนี้ว่า ย้ำอีกทีนะครับว่าเรา ตรงนี้ชัดเจนนะครับว่า  บริษัทไหน นะครับเป็นผู้นำเข้าแล้วได้ทะเบียนบริษัทนั้น ต้อง นำเข้าได้อย่างเดียวนะครับไม่มีบริษัทอื่นนำเข้าได้นะครับแล้วก็เป็นวัคซีนนานๆนะครับเพราะต้องรู้นะครับว่า senior เวลาเข้ามาเนี่ย เสร็จแล้วนะครับเข้ามาผ่านด่านอยเสร็จนะครับดูว่ามันเป็นล็อตเดียวกันหรือเปล่าสถานที่ผลิต ตรงกันหรือเปล่านะครับเพราะบริษัท 11 นะครับมันมีสถานที่ผลิตเยอะแยะเลยครับอย่างที่ผมแจ้งไปแล้วว่าสิโนฟาร์มเนี่ย อันนี้เข้ามาจาก VIP นะครับไอ้ตัวสถาบัน ชีววัตถุแห่งกรุงปักกิ่งเนี่ย ไปเอาที่อื่นมาก็แสดงว่ามันเป็น  ยาปลอมครับน้าในส่วนนี้ก็ ต้องเข้าใจว่าในส่วนของด่านนะครับ แล้วเวลาจะนำไปใช้จริงๆนะครับ ท่านอธิบดีนั่งใกล้ๆผมยังครับถ้าได้เดี๋ยวจะต้องไปตรวจนะครับการตรวจเนี่ยเป็นการตรวจที่ตัววัคซีนจริงๆ  ตรวจว่ามี ความเป็นเพื่อนหรือเปล่า มีคุณภาพเป็นอย่างไรนะครับ มีขนาดถูกต้องตามที่อยู่ในเอกสารกำกับยาหรือเปล่าหรือทะเบียนหรือเปล่า   มันก็จะต้องตรวจนะถ้าถูกต้องครบถ้วน  มันก็จะออกใบรับรองที่เขาเรียกว่ารับรองรุ่นการผลิต ที่เรียกว่า lot List  เพื่อให้พี่น้องประชาชนมั่นใจนะครับหลังจากนั้นก็มีการกระจายไปใช้ ตามที่ต่างๆครับอันนี้ผมก็เลย อาญากับเรียนนะครับใน   2-3 เรื่องนะครับที่ให้พี่น้องสื่อมวลชนได้รับทราบครับในส่วนนี้ครับ    ก็เป็นข่าวดีนะครับวัคซีนตัวที่ 5 นะครับซีโนฟาร์มก็อยมุ่งเน้นนะครับที่ขึ้นทะเบียนเพื่อให้วัคซีนที่ได้เพื่อให้คนไทยได้ใช้วัคซีนที่ปลอดภัยนะครับมีคุณภาพนะครับและเกิดประสิทธิผลนะครับก็ในส่วนถัดไปเป็นในส่วนของที่มีกระแสข่าวณปัจจุบันอยู่นะครับ กำลังคอนกรีต เรียน จันทบุรีเลยครับ     เลขาอยนะครับแล้วก็สวัสดีพี่น้องสื่อมวลชนที่เคารพรักทุกท่านนะครับ ก็ตื่นเช้ามาก็เห็นเลยนะครับสายพันธุ์ไทยไปอังกฤษอะไรเนี่ยนะครับแล้วก็แชร์กันยาวเหยียดนะครับซึ่งเรื่องนี้เนี่ย มีความจำเป็นต้องทำความเข้าใจเขาที่ผมมี PowerPoint มาด้วยนะแต่ว่าอาจจะยังมีปัญหาเรื่องกัน โหลดเข้าไปในเครื่องนะครับ ผมอธิบายดีครับ  จริงๆข้อมูล เริ่มเข้าใจว่าเริ่มจากสื่อ ฉบับหนึ่งนะครับที่เป็นสีดำที่อยู่ในประเทศไทยด้วยนะครับและเสร็จก็มีผู้เ****วชาญของไทยออกมาพูดเรื่องนี้ ข้อเท็จจริงเป็นอย่างนี้ครับ  สิ่งที่เขากล่าวถึงใน Public Health England คือหน่วยงานของอังกฤษนะครับที่ดูแลเรื่องของระบบ สาสุข ของประเทศอังกฤษทั้งหมดเนี่ยนะครับได้มีการสรุป เอกสารเรื่องของการกลายพันธุ์ ซึ่งเอกสารฉบับสุดท้ายที่ออกมาวันที่ 27 พฤษภาคมนะครับ เป็นเหตุที่มาว่าในบางหน้า ครับได้เขียนข้อมูลแล้วทำให้มีคนเอามา ขยายความแบบที่อาจจะคลาดเคลื่อนนะครับ เอาอย่างนี้ครับ รายนี้เนี่ยถูกตรวจพบในประเทศไทยจริงนะครับ เป็นผู้ชายชาวอียิปต์ นะครับอายุ 33 ปีท่านเดินทางมาจากอียิปต์ ครับแล้วมาประเทศไทยซึ่งแน่นอนก็ต้องเข้ากติกาที่เราจะต้องทำสิ่งที่เรียกว่า state quarantine นะครับ เราก็ตรวจท่านมาวันที่ 26 มกราคม ครับหลายเดือนแล้วนะครับ 26 มกราคมเสร็จแล้ววันที่ 31  แล้วก็เก็บสิ่งส่งตรวจ เอาไปตรวจที่จุฬานะครับความจริงแล้วตรวจในหน้างานด้วยแต่ว่าการตรวจ ถอดรหัสสายพันธุ์เนี่ยมันไม่ได้ทำได้โดยการตรวจปกติอย่างที่เคยเรียนให้ทราบครับ เขาก็ไปส่งตรวจที่จุฬาวันที่ 31 มกราคมนะครับ  เป็นสายพันธุ์ซึ่ง ในขณะนั้นเนี่ยให้ชื่อว่าเป็น B1 จุด 1.1 นะครับซึ่งถัดไปเนี่ยมันก็ถูกจัดชั้นนะครับ  การรายงานข้อมูลพวกนี้ถ้าเรามีขีดความสามารถในการถอดผ้าทั้งตัวเราจะใส่รายละเอียดทั้งหมดแล้วก็เอาขึ้นไปอยู่ในโลกที่รถนะครับซึ่ง ประเทศในโลกที่ช่วยกันเฝ้าระวังก็จะพูดข้อมูลเข้าไฟแนนซ์เพื่อให้เห็นความเคลื่อนไหวต่างๆนะครับ   เสร็จแล้ว B 1.1 อะไรครับเป็น b 1.1.3 16 ศิริพร เลขมันยาวไปนะครับทางระบบผู้จัดเรื่องสายพานเองเนี่ย ปรับเป็น C 3.6 36 นะครับแล้วก็ตัดมาก็เป็น 36.3  อันนี้ท่านไม่ต้องแปลกใจเลยนะนี่มันเป็นขบวนการเช่าที่ ขอเลขมันยาวๆวันนี้มันเป็นลูกหลานของกันต่อมาเรื่อยๆจากการกลายพันธุ์แน่นะครับ ก็ไปจับตาเรียกเราก็จะเรียกว่าเป็น ซี่ 36.3 อย่างที่ท่านเห็นในสื่อหลายที่นะครับผู้ป่วยรายนี้เนี่ย ขอบพระฉีดแน่นอนก็ต้อง ถูกรักษานะครับเมื่อรักษาเสร็จหายดีตรวจจนไม่พบเชื้อแล้วนะครับเขาก็เดินทางกลับ หยิบไป นะครับ อันนี้คือคือ คือข้อมูลนะครับพี่เดือนมกราคมแค่นั้น เป็นการพบ ตรวจพบ ใน state quarantine นะครับตรวจพบในชุมชนในสังคมของประเทศไทย แล้วผู้ป่วยคนนี้ก็ไม่ได้ออกมาจาก stegen เพื่อจะใช้ชีวิตอยู่ในประเทศไทยได้ตรวจสอบแล้วว่าเขาก็เดินทางกลับ หยิบไปนะครับ อันนี้คือข้อเท็จจริงซึ่งเป็นการตรวจอย่างนี้ครับสิ่งที่ผมอยากจะให้พวกเราเข้าใจก็คือว่า  มันมีเอกสารใน Public Health Land ซึ่งก็มีคนเอามาโพสต์เลยนะครับ เห็นหน้าที่ ประเด็นอันหนึ่ง ผมขึ้นไม่ได้นะครับถ้ายังไงอย่าแจกให้ท่านดูภายหลังท่านจะเห็นว่ามันเป็นตารางเลยนะครับ แล้วมันก็มี voz verisol นะครับก็คือสายพันธุ์ที่ห่วงกังวลเนี่ย v11 1.17 นะครับ 1.35 1 ปี 1 อะไรไล่มา  จนกระทั่งมาถึงบรรทัดที่เรียกว่า 4 36.3 เนี่ยนะครับที่เขียนว่า Thailand x อียิปต์  ในรายงาน ในขณะที่ข้างบนน่ะท่านจะเห็นว่า พันธุ์บราซิล ทัพพีหนึ่งนะครับ เขาเขียนว่า Japan บราซิล นั่นหมายความว่าคนที่ตรวจเจอสายพันธุ์นี้ครั้งแรก ญี่ปุ่น  นะครับ เป็นคนไข้ที่มาจาก บราซิล  เขาก็ไม่เรียกสายพันธุ์ญี่ปุ่น  ในขณะที่เมืองไทยเนี่ย Thailand เป็นคนตรวจเจอในเฟสกวนตีน  คนคนนี้เดินทางมาจากอียิปต์  ก็พี่น้องกันก็คิดเอานะครับว่ามันควรจะเรียกสายพันธุ์ไทยหรือเปล่านะครับแล้วข้อเท็จจริงคือสายพันธุ์นี้มีอยู่หลายประเทศทั่วโลก นะครับ มันคงไม่แฟร์ถ้าประเทศที่ตรวจพบ  แล้วนี่ไม่ได้ตรวจพบในชุมชนนะครับขึ้นคือต้องเรียนนี้มีคนพูด บอกว่าตัวเท่าที่ไหนก็ตั้งชื่อที่นั่นอันนั้นถูกในกรณีที่พบในชุมชนที่นั่นครับ ไอ้นี่มันตรวจพบเจอที่ที่บ้านเราจังหวัดไหนหรืออะไรอย่างเงี้ยนะครับ แล้วก็ต้องมาเป็นสายพันธุ์ไทยอันนี้ ok ครับไม่มีปัญหาอะไรนะครับ นี่มันเป็นคนที่เดินทางมาแล้วอยู่ในเฟสกวนตีนแล้วถึงตรวจพบสายพันธุ์นี้ ถ้าเทียบเคียงกะระณีเดียวกัน มันก็ควรจะเรียก สายพันธุ์อียิปต์ไหมจะเอาจริงๆเราก็ไม่อยากไปเนมประเทศอะไรนะเหมือนที่อินเดียเขาบอกว่า ก็ไม่น่าจะไปเรียก สายพันธุ์อินเดียนะครับ โอเคมาแล้วงั้นก็ขอไปได้ไหมครับ    ใจเย็นๆผมไม่เห็น เป็นการจัดระบบนะครับตอนที่เรารายงานนะวันนั้นเนี่ย วันที่ 26 มกราคมตรวจ 31 แล้วเจอเนี่ยรายงานเป็น V 1.1 นะครับ  ครับแล้วก็เข้าไปดูแล้วเนี่ยเพื่อไปเทียบเคียง รุ่นสายตระกูลอะไรแล้วเนี่ยมันคือ Bee จุด 1.1.3 6  ถ้ามันยาวอย่างนี้เดี๋ยวมันจะโมโหไปเลยแต่ก็จัด เขาก็เอาอันนี้ยกมาเป็นซี 36 หรอครับ 4 36 เนี่ยเมื่อมีข้อมูลมากพอเขาบอกว่าอันนี้มันเป็น 36.3 เหมือนที่อินเดียจำได้ไหมครับ 1.7 นะครับ มันเป็นจุด 1.2.3 แล้วที่บ้านเราที่เจอที่หลักสี่แคมป์คนงานก็เป็นจุด 2 อันนี้คือหลักการที่เขาจัดแล้วเราถึงเห็นตัวนี้เป็นตัวสุดท้าย มันไม่ได้เป็นเรื่องที่เพิ่งตรวจเจอเมื่อวาน อะไรอย่างนี้นะครับมันเป็นการตรวจเจอตั้งแต่คราวนั้นครับจัดไปครับจัดไปครับ  ผมเลยนะครับเนี่ยนะครับ Thailand x อียิปต์อย่างนี้นะครับเขาเขียนอย่างนี้นะฮะและข้างบนเลื่อนไปข้างบนสิครับ    พี่หนึ่งเป็น 10 ซิว ไปไหนครับเพื่อนให้เห็นหันข้างหน้าหน่อยครับพี่หนึ่งแล้วครับ Japan X บราซิล ตรวจพบเจอครั้งแรกที่ญี่ปุ่น แต่ว่ามันมาจากบราซิลส่วนใหญ่คนที่ติดเชื้อในส่วนใหญ่ ที่นั่นก็เรียกเป็นพันบราซิลไม่เรียกคันญี่ปุ่นนะครับอันนี้ผมก็เลยขอฟัง สรุปก็คือไม่มีไอ้พันไอ้ c36 อะไรจุด 3 เลยนี่อยู่ในชุมชนสังคมประเทศไทยแต่อย่างใดนะครับ แล้วแล้วมันก็ไม่ควรจะถูกเรียกว่าพันธุ์ไทยด้วยฉันไปนะครับเพียงแต่ว่ารายงานของ ก็เขียนแบบที่เขาเคยเขียนมาแต่ละคนหยิบอันนี้เนี่ย มาขยายผลเนี่ยก็ต้องขอฟังดูนะครับว่าท่านจะทำอย่างนี้ ว่าตัวตรงไหนผมไม่ทราบแต่ว่ามันก็ ไม่น่าจะเป็นประโยชน์กับประเทศไทยณขณะนี้ก็เป็นเรื่องซึ่งซึ่งก็ ทำให้พี่น้องถึงจะได้เข้าใจ สุดท้ายครับ  เราอยากให้เห็นว่าระบบการเฝ้าระวัง การถอดรหัสหน่วยบ้านเราเนี่ยก็เรียกว่าไม่ได้เป็นรองใครโดยเฉพาะหลังสุดเนี่ยนะครับที่เคยเรียนว่าเรา ถอดรหัสพลังตัวในราคาที่ถูกลง  ทักมาก่อนนะเป็นหมื่นๆนะครับตอนนี้เฉลี่ยแล้วเหลือสักประมาณ 1,500 บาทต่อๆต่อครั้งเท่านั้น แล้วก็ถอดได้ 3 180 ตัวอย่างอย่างน้อยต่อสัปดาห์นะครับเพื่อนการที่เราเฝ้าระวัง India South Africa  ประเทศนะครับเพื่อให้เห็นว่า มันมีการเปลี่ยนแปลงการกลายพันธุ์ยังไง จุดที่ท่านเห็นนี้คือสิ่งที่เราเจอเมื่อตั้งแต่มกราคมกุมภาพันธ์ที่ผ่านมาแล้วนะครับนี่คือเราอยู่ในระบบ การเฝ้าระวังการกลายพันธุ์ของโลกใบนี้ด้วยนะครับแล้วเราก็ทำตามมาตรฐานเพื่อจะ หาให้เจอครับ วิตกกังวลนะครับว่ามันมี สายพันธุ์ไทยในสำหรับผมเนี่ยข้อสรุปคือมัน คงไม่ใช่สายพันธุ์ไทยนะครับมันเป็นสายพันธุ์ของประเทศอื่นที่ที่มาปรากฏหรือมาเจอในประเทศไทยนะครับแล้วมันก็ยังเป็นแค่ เขาเรียกว่า vui นะครับว่าเรียน Under investigation หรือวีดีโอก็คือ interest คือน่าสนใจเท่านั้นเองยังไม่ได้เป็น น่าห่วงกังวลอะไรที่มันจะทำให้เกิดการดื้อต่อวัคซีนกัน เกิดความรุนแรงหรือการแพร่กระจายที่รวดเร็วอะไรทั้งสิ้นนะครับ อันนี้คือข้อเท็จจริงที่เกิดขึ้นครับ ขอบพระคุณครับ   covid 19 รอบนี้นะฮะเป็นการแพร่ระบาดที่รุนแรงแล้วก็น่ากลัวจริงๆนะครับสิ่งที่สำคัญคืออยากจะบอกลาทุกๆท่านนะครับ เราจะต้อง ล้างมือ น้ำสระ กำลังจะเข้ามาในบ้านให้ทุกคนในครอบครัวปลอดภัยนะครับ นะครับตลอดเวลาเลยก็ได้นะครับ หน้ากาก  อย่างน้อยถ้าเบื่ออยู่ที่บ้านก็จะเป็นแมสสบายโล่งๆออกไปข้างนอกก็จะเป็นแบบมันจริงจังนานๆหน่อยของท่านยิ่งดีเลยนะครับ เพื่อจะลดภาระให้กับแพทย์พยาบาลทุกคนไหมครับ วันนี้ คุณหมอและพยาบาลทุกคนเนี่ย เหนื่อยมากคิดว่าเหนื่อยมากจริงๆนะเพราะว่าดูจากธนาคารแล้วเนี่ย สาหัสนะครับไม่กลับบ้านกลับช่องกัน ต้องดูแลตัวเองด้วย  ดูแลคนอื่นด้วยไม่เห็นใจมากนะครับ สถานทูตลาว  แล้วป้องกันได้นะก็ช่วยได้นะครับมันจะได้ผ่านเรื่องราว เร็วที่สุดนะครับ ให้ทุกคนปลอดภัยนะคะกำลังใจให้ทุกคนนะครับ  ช่วงเวลา เพจก้าวต่อไปผู้สูงอายุและผู้ป่วยโรคเรื้อรังกว่า 16 ล้านคนจะได้รับการฉีดวัคซีน covid-19 16 ล้าน eur ที่มีความปลอดภัยและได้ประสิทธิภาพ 1 พฤษภาคมนี้ ผู้สูงอายุ ตั้งแต่ 60 ปีขึ้นไปและผู้ป่วยเจ็บ โรคเรื้อรัง สามารถตรวจสอบรายชื่อ ผู้ที่ได้รับวัคซีน และจองคิวฉีดวัคซีน covid 19 ได้ที่ LINE official account บอกพร้อมโรงพยาบาลใกล้บ้านที่มีประวัติ หรือแจ้งอสม พื้นที่ให้ดูแล  พร้อม ตามอาการข้างเคียง หลังฉีดวัคซีนอย่างใกล้ชิดเพื่อความปลอดภัย ให้ทุกคนมั่นใจ  16 ล้านโยจะถูกกระจายออกไปเพื่อ 16 ล้านคนทั่วทุกแห่งของประเทศ   ผู้สูงอายุ แล้วผู้ป่วยโรคเรื้อรัง ปลอดภัยจากโควิช ช่วยลดความรุนแรง และลดอัตราการเสียชีวิตพร้อมเตรียมระบบฉีดวัคซีนเชิงลบผู้ป่วย  บ้าน  เสี่ยช่วยหน่วยแพทย์เคลื่อนที่  มิถุนายน บุคลากรทางการแพทย์และกระทรวงสาธารณสุข พร้อมแล้วที่จะดูแลสุขภาพของทุกคนภูมิคุ้มกันขอเปิดเพลงกำลังจะ  ทางขึ้นคนไทย  จะ covid  มั่นคง แล้วรอยยิ้มของทุกคนจะกลับม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8 พ.ค. 2564 มาริก</dc:title>
  <dc:creator/>
  <cp:keywords/>
  <dcterms:created xsi:type="dcterms:W3CDTF">2024-01-04T03:03:27Z</dcterms:created>
  <dcterms:modified xsi:type="dcterms:W3CDTF">2024-01-04T03: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0.59 น.</vt:lpwstr>
  </property>
  <property fmtid="{D5CDD505-2E9C-101B-9397-08002B2CF9AE}" pid="3" name="subtitle">
    <vt:lpwstr/>
  </property>
</Properties>
</file>